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B2BD74" w14:textId="77777777" w:rsidR="00B80655" w:rsidRDefault="00497AFA" w:rsidP="00497AFA">
      <w:pPr>
        <w:spacing w:after="0"/>
        <w:rPr>
          <w:sz w:val="20"/>
        </w:rPr>
      </w:pPr>
      <w:r w:rsidRPr="00286337">
        <w:rPr>
          <w:sz w:val="20"/>
        </w:rPr>
        <w:t xml:space="preserve">James </w:t>
      </w:r>
      <w:proofErr w:type="spellStart"/>
      <w:r w:rsidRPr="00286337">
        <w:rPr>
          <w:sz w:val="20"/>
        </w:rPr>
        <w:t>Guerrera-Sapone</w:t>
      </w:r>
      <w:proofErr w:type="spellEnd"/>
      <w:r w:rsidRPr="00286337">
        <w:rPr>
          <w:sz w:val="20"/>
        </w:rPr>
        <w:t xml:space="preserve"> - A20365203</w:t>
      </w:r>
      <w:r w:rsidR="00EE3187">
        <w:rPr>
          <w:sz w:val="20"/>
        </w:rPr>
        <w:t xml:space="preserve"> </w:t>
      </w:r>
    </w:p>
    <w:p w14:paraId="19316872" w14:textId="7D67460D" w:rsidR="00497AFA" w:rsidRDefault="00497AFA" w:rsidP="00BF008D">
      <w:pPr>
        <w:spacing w:after="0"/>
        <w:rPr>
          <w:sz w:val="20"/>
        </w:rPr>
      </w:pPr>
      <w:r w:rsidRPr="00286337">
        <w:rPr>
          <w:sz w:val="20"/>
        </w:rPr>
        <w:t>Robert Judka - A20348051</w:t>
      </w:r>
    </w:p>
    <w:p w14:paraId="7DF76425" w14:textId="77777777" w:rsidR="00E93469" w:rsidRPr="00E93469" w:rsidRDefault="00E93469" w:rsidP="00BF008D">
      <w:pPr>
        <w:spacing w:after="0"/>
        <w:rPr>
          <w:sz w:val="20"/>
        </w:rPr>
      </w:pPr>
    </w:p>
    <w:p w14:paraId="3E8D7433" w14:textId="6AA3C205" w:rsidR="00B035F6" w:rsidRPr="009D4E84" w:rsidRDefault="00295652" w:rsidP="00BF008D">
      <w:pPr>
        <w:spacing w:after="0"/>
        <w:rPr>
          <w:b/>
          <w:sz w:val="24"/>
          <w:u w:val="single"/>
        </w:rPr>
      </w:pPr>
      <w:proofErr w:type="spellStart"/>
      <w:r>
        <w:rPr>
          <w:b/>
          <w:sz w:val="24"/>
          <w:u w:val="single"/>
        </w:rPr>
        <w:t>myMemory</w:t>
      </w:r>
      <w:proofErr w:type="spellEnd"/>
      <w:r>
        <w:rPr>
          <w:b/>
          <w:sz w:val="24"/>
          <w:u w:val="single"/>
        </w:rPr>
        <w:t xml:space="preserve"> </w:t>
      </w:r>
      <w:r w:rsidR="00664D50" w:rsidRPr="00035D42">
        <w:rPr>
          <w:b/>
          <w:sz w:val="24"/>
          <w:u w:val="single"/>
        </w:rPr>
        <w:t>System Call T</w:t>
      </w:r>
      <w:r w:rsidR="002754E7">
        <w:rPr>
          <w:b/>
          <w:sz w:val="24"/>
          <w:u w:val="single"/>
        </w:rPr>
        <w:t>esting</w:t>
      </w:r>
    </w:p>
    <w:p w14:paraId="4299A362" w14:textId="09DA081E" w:rsidR="009560E3" w:rsidRPr="009560E3" w:rsidRDefault="006B5B82" w:rsidP="004E5C0E">
      <w:pPr>
        <w:spacing w:after="0"/>
        <w:rPr>
          <w:b/>
          <w:u w:val="single"/>
        </w:rPr>
      </w:pPr>
      <w:r>
        <w:rPr>
          <w:b/>
          <w:u w:val="single"/>
        </w:rPr>
        <w:t>Test 1</w:t>
      </w:r>
    </w:p>
    <w:p w14:paraId="706A7477" w14:textId="6256CF4A" w:rsidR="009560E3" w:rsidRDefault="0034520E" w:rsidP="004E5C0E">
      <w:pPr>
        <w:spacing w:after="0"/>
      </w:pPr>
      <w:r>
        <w:rPr>
          <w:noProof/>
        </w:rPr>
        <w:drawing>
          <wp:inline distT="0" distB="0" distL="0" distR="0" wp14:anchorId="4AB8CE21" wp14:editId="1D10E15E">
            <wp:extent cx="3200400" cy="1129474"/>
            <wp:effectExtent l="0" t="0" r="0" b="0"/>
            <wp:docPr id="28" name="Picture 28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est1to4.p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94" t="12015" r="48929" b="73555"/>
                    <a:stretch/>
                  </pic:blipFill>
                  <pic:spPr bwMode="auto">
                    <a:xfrm>
                      <a:off x="0" y="0"/>
                      <a:ext cx="3200400" cy="1129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F66ED6" w14:textId="0F3A1F28" w:rsidR="00531B96" w:rsidRDefault="00531B96" w:rsidP="00DC4366">
      <w:pPr>
        <w:spacing w:after="0"/>
      </w:pPr>
      <w:r>
        <w:t>Tests</w:t>
      </w:r>
      <w:r w:rsidR="00DC4366">
        <w:t xml:space="preserve"> </w:t>
      </w:r>
      <w:r w:rsidR="008572A7">
        <w:t>the base page counts for the test program</w:t>
      </w:r>
      <w:r w:rsidR="00071754">
        <w:t>.</w:t>
      </w:r>
      <w:r w:rsidR="00610136">
        <w:t xml:space="preserve"> Only </w:t>
      </w:r>
      <w:proofErr w:type="spellStart"/>
      <w:proofErr w:type="gramStart"/>
      <w:r w:rsidR="00610136" w:rsidRPr="009F6D1C">
        <w:rPr>
          <w:highlight w:val="lightGray"/>
        </w:rPr>
        <w:t>myMemory</w:t>
      </w:r>
      <w:proofErr w:type="spellEnd"/>
      <w:r w:rsidR="00F12271" w:rsidRPr="009F6D1C">
        <w:rPr>
          <w:highlight w:val="lightGray"/>
        </w:rPr>
        <w:t>(</w:t>
      </w:r>
      <w:proofErr w:type="gramEnd"/>
      <w:r w:rsidR="00F12271" w:rsidRPr="009F6D1C">
        <w:rPr>
          <w:highlight w:val="lightGray"/>
        </w:rPr>
        <w:t>)</w:t>
      </w:r>
      <w:r w:rsidR="00F12271">
        <w:t xml:space="preserve"> is called</w:t>
      </w:r>
      <w:r w:rsidR="00610136">
        <w:t>.</w:t>
      </w:r>
    </w:p>
    <w:p w14:paraId="3EB45C3B" w14:textId="215B2D3C" w:rsidR="004A7B82" w:rsidRDefault="004A7B82" w:rsidP="00BF008D">
      <w:pPr>
        <w:spacing w:after="0"/>
      </w:pPr>
    </w:p>
    <w:p w14:paraId="68FF5B04" w14:textId="6AC7B78F" w:rsidR="009560E3" w:rsidRPr="009560E3" w:rsidRDefault="004A7B82" w:rsidP="000A614C">
      <w:pPr>
        <w:spacing w:after="0"/>
        <w:rPr>
          <w:b/>
          <w:u w:val="single"/>
        </w:rPr>
      </w:pPr>
      <w:r>
        <w:rPr>
          <w:b/>
          <w:u w:val="single"/>
        </w:rPr>
        <w:t>Test 2</w:t>
      </w:r>
    </w:p>
    <w:p w14:paraId="6522CB4B" w14:textId="41FC6B2F" w:rsidR="009560E3" w:rsidRDefault="00F11A50" w:rsidP="000A614C">
      <w:pPr>
        <w:spacing w:after="0"/>
      </w:pPr>
      <w:r>
        <w:rPr>
          <w:noProof/>
        </w:rPr>
        <w:drawing>
          <wp:inline distT="0" distB="0" distL="0" distR="0" wp14:anchorId="0BA8C318" wp14:editId="59CDD724">
            <wp:extent cx="3200400" cy="1133002"/>
            <wp:effectExtent l="0" t="0" r="0" b="0"/>
            <wp:docPr id="15" name="Picture 15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est1to4.p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94" t="26584" r="48929" b="58941"/>
                    <a:stretch/>
                  </pic:blipFill>
                  <pic:spPr bwMode="auto">
                    <a:xfrm>
                      <a:off x="0" y="0"/>
                      <a:ext cx="3200400" cy="11330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652E4A" w14:textId="508D3BE9" w:rsidR="004A7B82" w:rsidRPr="005738A1" w:rsidRDefault="005738A1" w:rsidP="000A614C">
      <w:pPr>
        <w:spacing w:after="0"/>
      </w:pPr>
      <w:r>
        <w:t xml:space="preserve">Tests </w:t>
      </w:r>
      <w:r w:rsidR="00071754">
        <w:rPr>
          <w:rFonts w:asciiTheme="majorHAnsi" w:hAnsiTheme="majorHAnsi" w:cstheme="majorHAnsi"/>
          <w:b/>
        </w:rPr>
        <w:t xml:space="preserve">the page counter by </w:t>
      </w:r>
      <w:r w:rsidR="004E006A">
        <w:rPr>
          <w:rFonts w:asciiTheme="majorHAnsi" w:hAnsiTheme="majorHAnsi" w:cstheme="majorHAnsi"/>
          <w:b/>
        </w:rPr>
        <w:t>allocating 4096 bytes (</w:t>
      </w:r>
      <w:r w:rsidR="00CA5DA7">
        <w:rPr>
          <w:rFonts w:asciiTheme="majorHAnsi" w:hAnsiTheme="majorHAnsi" w:cstheme="majorHAnsi"/>
          <w:b/>
        </w:rPr>
        <w:t xml:space="preserve">size of a </w:t>
      </w:r>
      <w:r w:rsidR="004E006A">
        <w:rPr>
          <w:rFonts w:asciiTheme="majorHAnsi" w:hAnsiTheme="majorHAnsi" w:cstheme="majorHAnsi"/>
          <w:b/>
        </w:rPr>
        <w:t>single</w:t>
      </w:r>
      <w:r w:rsidR="00CA5DA7">
        <w:rPr>
          <w:rFonts w:asciiTheme="majorHAnsi" w:hAnsiTheme="majorHAnsi" w:cstheme="majorHAnsi"/>
          <w:b/>
        </w:rPr>
        <w:t xml:space="preserve"> page</w:t>
      </w:r>
      <w:r w:rsidR="004E006A">
        <w:rPr>
          <w:rFonts w:asciiTheme="majorHAnsi" w:hAnsiTheme="majorHAnsi" w:cstheme="majorHAnsi"/>
          <w:b/>
        </w:rPr>
        <w:t>)</w:t>
      </w:r>
      <w:r w:rsidR="00CA5DA7">
        <w:rPr>
          <w:rFonts w:asciiTheme="majorHAnsi" w:hAnsiTheme="majorHAnsi" w:cstheme="majorHAnsi"/>
          <w:b/>
        </w:rPr>
        <w:t xml:space="preserve">. </w:t>
      </w:r>
      <w:r w:rsidR="00F731C3">
        <w:rPr>
          <w:rFonts w:asciiTheme="majorHAnsi" w:hAnsiTheme="majorHAnsi" w:cstheme="majorHAnsi"/>
          <w:b/>
        </w:rPr>
        <w:t>Here</w:t>
      </w:r>
      <w:r w:rsidR="006A333B">
        <w:rPr>
          <w:rFonts w:asciiTheme="majorHAnsi" w:hAnsiTheme="majorHAnsi" w:cstheme="majorHAnsi"/>
          <w:b/>
        </w:rPr>
        <w:t xml:space="preserve"> (and for all </w:t>
      </w:r>
      <w:r w:rsidR="00A44958">
        <w:rPr>
          <w:rFonts w:asciiTheme="majorHAnsi" w:hAnsiTheme="majorHAnsi" w:cstheme="majorHAnsi"/>
          <w:b/>
        </w:rPr>
        <w:t>tests) the kernel counters also</w:t>
      </w:r>
      <w:r w:rsidR="00CA5DA7">
        <w:rPr>
          <w:rFonts w:asciiTheme="majorHAnsi" w:hAnsiTheme="majorHAnsi" w:cstheme="majorHAnsi"/>
          <w:b/>
        </w:rPr>
        <w:t xml:space="preserve"> </w:t>
      </w:r>
      <w:r w:rsidR="00A44958">
        <w:rPr>
          <w:rFonts w:asciiTheme="majorHAnsi" w:hAnsiTheme="majorHAnsi" w:cstheme="majorHAnsi"/>
          <w:b/>
        </w:rPr>
        <w:t>increme</w:t>
      </w:r>
      <w:r w:rsidR="00CA5DA7">
        <w:rPr>
          <w:rFonts w:asciiTheme="majorHAnsi" w:hAnsiTheme="majorHAnsi" w:cstheme="majorHAnsi"/>
          <w:b/>
        </w:rPr>
        <w:t>nt</w:t>
      </w:r>
      <w:r w:rsidR="00A44958">
        <w:rPr>
          <w:rFonts w:asciiTheme="majorHAnsi" w:hAnsiTheme="majorHAnsi" w:cstheme="majorHAnsi"/>
          <w:b/>
        </w:rPr>
        <w:t xml:space="preserve"> because the kernel </w:t>
      </w:r>
      <w:r w:rsidR="000D1756">
        <w:rPr>
          <w:rFonts w:asciiTheme="majorHAnsi" w:hAnsiTheme="majorHAnsi" w:cstheme="majorHAnsi"/>
          <w:b/>
        </w:rPr>
        <w:t>can</w:t>
      </w:r>
      <w:r w:rsidR="00A44958">
        <w:rPr>
          <w:rFonts w:asciiTheme="majorHAnsi" w:hAnsiTheme="majorHAnsi" w:cstheme="majorHAnsi"/>
          <w:b/>
        </w:rPr>
        <w:t xml:space="preserve"> access to the newly allocated pages as well.</w:t>
      </w:r>
    </w:p>
    <w:p w14:paraId="31B878C0" w14:textId="2F3BA969" w:rsidR="004A7B82" w:rsidRDefault="004A7B82" w:rsidP="00BF008D">
      <w:pPr>
        <w:spacing w:after="0"/>
      </w:pPr>
    </w:p>
    <w:p w14:paraId="0965201F" w14:textId="4346E5C1" w:rsidR="004D41A3" w:rsidRPr="004D41A3" w:rsidRDefault="004A7B82" w:rsidP="000A614C">
      <w:pPr>
        <w:spacing w:after="0"/>
        <w:rPr>
          <w:b/>
          <w:u w:val="single"/>
        </w:rPr>
      </w:pPr>
      <w:r>
        <w:rPr>
          <w:b/>
          <w:u w:val="single"/>
        </w:rPr>
        <w:t>Test 3</w:t>
      </w:r>
    </w:p>
    <w:p w14:paraId="7596B7CB" w14:textId="335FA3F1" w:rsidR="004D41A3" w:rsidRDefault="00450F20" w:rsidP="000A614C">
      <w:pPr>
        <w:spacing w:after="0"/>
      </w:pPr>
      <w:r>
        <w:rPr>
          <w:noProof/>
        </w:rPr>
        <w:drawing>
          <wp:inline distT="0" distB="0" distL="0" distR="0" wp14:anchorId="77211270" wp14:editId="5FF3A68E">
            <wp:extent cx="3200400" cy="1158221"/>
            <wp:effectExtent l="0" t="0" r="0" b="4445"/>
            <wp:docPr id="16" name="Picture 16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est1to4.p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94" t="41292" r="48929" b="43911"/>
                    <a:stretch/>
                  </pic:blipFill>
                  <pic:spPr bwMode="auto">
                    <a:xfrm>
                      <a:off x="0" y="0"/>
                      <a:ext cx="3200400" cy="11582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E740AE" w14:textId="3F47FE64" w:rsidR="004A7B82" w:rsidRDefault="009634FF" w:rsidP="000A614C">
      <w:pPr>
        <w:spacing w:after="0"/>
      </w:pPr>
      <w:r>
        <w:t xml:space="preserve">Tests </w:t>
      </w:r>
      <w:r w:rsidR="008856B7">
        <w:rPr>
          <w:rFonts w:asciiTheme="majorHAnsi" w:hAnsiTheme="majorHAnsi" w:cstheme="majorHAnsi"/>
          <w:b/>
        </w:rPr>
        <w:t>page counter by</w:t>
      </w:r>
      <w:r w:rsidR="00B85F93">
        <w:rPr>
          <w:rFonts w:asciiTheme="majorHAnsi" w:hAnsiTheme="majorHAnsi" w:cstheme="majorHAnsi"/>
          <w:b/>
        </w:rPr>
        <w:t xml:space="preserve"> allocating 4097 bytes (size of a single page and one extra byte)</w:t>
      </w:r>
    </w:p>
    <w:p w14:paraId="23600F15" w14:textId="65DAEC57" w:rsidR="00AE5DF6" w:rsidRDefault="00AE5DF6" w:rsidP="00BF008D">
      <w:pPr>
        <w:spacing w:after="0"/>
      </w:pPr>
    </w:p>
    <w:p w14:paraId="4FE6ECE8" w14:textId="69E1CC28" w:rsidR="00AE5DF6" w:rsidRPr="00AE5DF6" w:rsidRDefault="004A7B82" w:rsidP="000A614C">
      <w:pPr>
        <w:spacing w:after="0"/>
        <w:rPr>
          <w:b/>
          <w:u w:val="single"/>
        </w:rPr>
      </w:pPr>
      <w:r>
        <w:rPr>
          <w:b/>
          <w:u w:val="single"/>
        </w:rPr>
        <w:t>Test 4</w:t>
      </w:r>
    </w:p>
    <w:p w14:paraId="5ABE2A26" w14:textId="143E84FE" w:rsidR="001B27D7" w:rsidRDefault="00450F20" w:rsidP="000A614C">
      <w:pPr>
        <w:spacing w:after="0"/>
        <w:rPr>
          <w:noProof/>
        </w:rPr>
      </w:pPr>
      <w:r>
        <w:rPr>
          <w:noProof/>
        </w:rPr>
        <w:drawing>
          <wp:inline distT="0" distB="0" distL="0" distR="0" wp14:anchorId="3D80C490" wp14:editId="45633347">
            <wp:extent cx="3200400" cy="2202932"/>
            <wp:effectExtent l="0" t="0" r="0" b="6985"/>
            <wp:docPr id="17" name="Picture 17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est1to4.png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94" t="56366" r="48929" b="15490"/>
                    <a:stretch/>
                  </pic:blipFill>
                  <pic:spPr bwMode="auto">
                    <a:xfrm>
                      <a:off x="0" y="0"/>
                      <a:ext cx="3200400" cy="22029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EDB712" w14:textId="1076D52A" w:rsidR="001F4DDE" w:rsidRDefault="001F4DDE" w:rsidP="004A7B82">
      <w:pPr>
        <w:spacing w:after="0"/>
      </w:pPr>
      <w:r>
        <w:t xml:space="preserve">Tests page counter </w:t>
      </w:r>
      <w:r w:rsidR="0011681D">
        <w:t xml:space="preserve">by </w:t>
      </w:r>
      <w:r w:rsidR="004E006A">
        <w:t>allocating</w:t>
      </w:r>
      <w:r w:rsidR="0011681D">
        <w:t xml:space="preserve"> 1024 bytes twice and ensuring only a single page gets allocated</w:t>
      </w:r>
      <w:r w:rsidR="0073025A">
        <w:t>.</w:t>
      </w:r>
    </w:p>
    <w:p w14:paraId="721619A1" w14:textId="06102F28" w:rsidR="009040A0" w:rsidRPr="001F4DDE" w:rsidRDefault="00C65010" w:rsidP="004A7B82">
      <w:pPr>
        <w:spacing w:after="0"/>
      </w:pPr>
      <w:r>
        <w:lastRenderedPageBreak/>
        <w:t xml:space="preserve"> </w:t>
      </w:r>
      <w:r w:rsidR="00787B96">
        <w:t xml:space="preserve"> </w:t>
      </w:r>
    </w:p>
    <w:p w14:paraId="634811A8" w14:textId="2A651AC2" w:rsidR="007E3853" w:rsidRPr="007E3853" w:rsidRDefault="004A7B82" w:rsidP="004A7B82">
      <w:pPr>
        <w:spacing w:after="0"/>
        <w:rPr>
          <w:b/>
          <w:u w:val="single"/>
        </w:rPr>
      </w:pPr>
      <w:r>
        <w:rPr>
          <w:b/>
          <w:u w:val="single"/>
        </w:rPr>
        <w:t>Test 5</w:t>
      </w:r>
    </w:p>
    <w:p w14:paraId="76CB60A2" w14:textId="49206356" w:rsidR="007E3853" w:rsidRDefault="00450F20" w:rsidP="004A7B82">
      <w:pPr>
        <w:spacing w:after="0"/>
      </w:pPr>
      <w:r>
        <w:rPr>
          <w:noProof/>
        </w:rPr>
        <w:drawing>
          <wp:inline distT="0" distB="0" distL="0" distR="0" wp14:anchorId="7A8FABD6" wp14:editId="79F19114">
            <wp:extent cx="3200400" cy="1125979"/>
            <wp:effectExtent l="0" t="0" r="0" b="0"/>
            <wp:docPr id="18" name="Picture 18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est5to8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18" t="15407" r="49015" b="70276"/>
                    <a:stretch/>
                  </pic:blipFill>
                  <pic:spPr bwMode="auto">
                    <a:xfrm>
                      <a:off x="0" y="0"/>
                      <a:ext cx="3200400" cy="1125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EEF6AA" w14:textId="5DDF17BE" w:rsidR="004A7B82" w:rsidRDefault="005960D1" w:rsidP="004A7B82">
      <w:pPr>
        <w:spacing w:after="0"/>
      </w:pPr>
      <w:r>
        <w:t xml:space="preserve">Tests page counter by allocating </w:t>
      </w:r>
      <w:r w:rsidR="00275396">
        <w:t xml:space="preserve">pages </w:t>
      </w:r>
      <w:r w:rsidR="0071712B">
        <w:t>in succession and ensuring each allocated page is writable.</w:t>
      </w:r>
    </w:p>
    <w:p w14:paraId="601DC6AC" w14:textId="77777777" w:rsidR="00FE5D92" w:rsidRDefault="00FE5D92" w:rsidP="00BF008D">
      <w:pPr>
        <w:spacing w:after="0"/>
      </w:pPr>
    </w:p>
    <w:p w14:paraId="63A5312B" w14:textId="70B7242A" w:rsidR="007E3853" w:rsidRPr="007E3853" w:rsidRDefault="004A7B82" w:rsidP="004A7B82">
      <w:pPr>
        <w:spacing w:after="0"/>
        <w:rPr>
          <w:b/>
          <w:u w:val="single"/>
        </w:rPr>
      </w:pPr>
      <w:r>
        <w:rPr>
          <w:b/>
          <w:u w:val="single"/>
        </w:rPr>
        <w:t>Test 6</w:t>
      </w:r>
    </w:p>
    <w:p w14:paraId="59979431" w14:textId="3A1ACF92" w:rsidR="007E3853" w:rsidRDefault="00450F20" w:rsidP="004A7B82">
      <w:pPr>
        <w:spacing w:after="0"/>
      </w:pPr>
      <w:r>
        <w:rPr>
          <w:noProof/>
        </w:rPr>
        <w:drawing>
          <wp:inline distT="0" distB="0" distL="0" distR="0" wp14:anchorId="3199F778" wp14:editId="7013FCFC">
            <wp:extent cx="3200400" cy="1217050"/>
            <wp:effectExtent l="0" t="0" r="0" b="2540"/>
            <wp:docPr id="19" name="Picture 19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est5to8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18" t="30250" r="49015" b="54275"/>
                    <a:stretch/>
                  </pic:blipFill>
                  <pic:spPr bwMode="auto">
                    <a:xfrm>
                      <a:off x="0" y="0"/>
                      <a:ext cx="3200400" cy="1217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7B245" w14:textId="531AE5D8" w:rsidR="004A7B82" w:rsidRDefault="00D80091" w:rsidP="004A7B82">
      <w:pPr>
        <w:spacing w:after="0"/>
      </w:pPr>
      <w:r>
        <w:t xml:space="preserve">Stress tests page counter by allocating </w:t>
      </w:r>
      <w:r w:rsidR="003A5586">
        <w:t xml:space="preserve">pages until no more can be allocated </w:t>
      </w:r>
      <w:r w:rsidR="00B06A9E">
        <w:t>to</w:t>
      </w:r>
      <w:r w:rsidR="003A5586">
        <w:t xml:space="preserve"> </w:t>
      </w:r>
      <w:r w:rsidR="00772579">
        <w:t>ensure only actual allocated pages are counted.</w:t>
      </w:r>
    </w:p>
    <w:p w14:paraId="52C8E2E2" w14:textId="77777777" w:rsidR="00450F20" w:rsidRDefault="00450F20" w:rsidP="00BF008D">
      <w:pPr>
        <w:spacing w:after="0"/>
      </w:pPr>
    </w:p>
    <w:p w14:paraId="30EF08C5" w14:textId="7F065FC4" w:rsidR="0016446E" w:rsidRDefault="004A7B82" w:rsidP="004A7B82">
      <w:pPr>
        <w:spacing w:after="0"/>
        <w:rPr>
          <w:b/>
          <w:u w:val="single"/>
        </w:rPr>
      </w:pPr>
      <w:r>
        <w:rPr>
          <w:b/>
          <w:u w:val="single"/>
        </w:rPr>
        <w:t>Test 7</w:t>
      </w:r>
    </w:p>
    <w:p w14:paraId="3294CF3A" w14:textId="11DEA2A3" w:rsidR="00450F20" w:rsidRPr="00450F20" w:rsidRDefault="00450F20" w:rsidP="004A7B82">
      <w:pPr>
        <w:spacing w:after="0"/>
        <w:rPr>
          <w:b/>
          <w:u w:val="single"/>
        </w:rPr>
      </w:pPr>
      <w:r>
        <w:rPr>
          <w:noProof/>
        </w:rPr>
        <w:drawing>
          <wp:inline distT="0" distB="0" distL="0" distR="0" wp14:anchorId="25121465" wp14:editId="0150439C">
            <wp:extent cx="3200400" cy="2199355"/>
            <wp:effectExtent l="0" t="0" r="0" b="0"/>
            <wp:docPr id="20" name="Picture 20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est5to8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18" t="46459" r="49015" b="25576"/>
                    <a:stretch/>
                  </pic:blipFill>
                  <pic:spPr bwMode="auto">
                    <a:xfrm>
                      <a:off x="0" y="0"/>
                      <a:ext cx="3200400" cy="21993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A9E812" w14:textId="4E1A9CCB" w:rsidR="004A7B82" w:rsidRPr="00DB7830" w:rsidRDefault="00534CEB" w:rsidP="004A7B82">
      <w:pPr>
        <w:spacing w:after="0"/>
      </w:pPr>
      <w:r>
        <w:t xml:space="preserve">Tests page counter by allocating pages then </w:t>
      </w:r>
      <w:r w:rsidR="00EE61B7">
        <w:t xml:space="preserve">deallocating them and </w:t>
      </w:r>
      <w:r w:rsidR="006D68FC">
        <w:t>ensures</w:t>
      </w:r>
      <w:r w:rsidR="00EE61B7">
        <w:t xml:space="preserve"> the counter accurately decrem</w:t>
      </w:r>
      <w:r w:rsidR="00F002D4">
        <w:t>ents.</w:t>
      </w:r>
    </w:p>
    <w:p w14:paraId="6729B86F" w14:textId="0566A815" w:rsidR="004A7B82" w:rsidRDefault="004A7B82" w:rsidP="00BF008D">
      <w:pPr>
        <w:spacing w:after="0"/>
      </w:pPr>
    </w:p>
    <w:p w14:paraId="2613B83A" w14:textId="00E1CC5B" w:rsidR="00275952" w:rsidRPr="00275952" w:rsidRDefault="004A7B82" w:rsidP="00BF008D">
      <w:pPr>
        <w:spacing w:after="0"/>
        <w:rPr>
          <w:b/>
          <w:u w:val="single"/>
        </w:rPr>
      </w:pPr>
      <w:r>
        <w:rPr>
          <w:b/>
          <w:u w:val="single"/>
        </w:rPr>
        <w:t>Test 8</w:t>
      </w:r>
    </w:p>
    <w:p w14:paraId="5EE3EC0F" w14:textId="5853EBCC" w:rsidR="00275952" w:rsidRDefault="00450F20" w:rsidP="00BF008D">
      <w:pPr>
        <w:spacing w:after="0"/>
      </w:pPr>
      <w:r>
        <w:rPr>
          <w:noProof/>
        </w:rPr>
        <w:drawing>
          <wp:inline distT="0" distB="0" distL="0" distR="0" wp14:anchorId="2689D84A" wp14:editId="6ABE67D7">
            <wp:extent cx="3200400" cy="1103367"/>
            <wp:effectExtent l="0" t="0" r="0" b="1905"/>
            <wp:docPr id="21" name="Picture 21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est5to8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18" t="75077" r="49015" b="10894"/>
                    <a:stretch/>
                  </pic:blipFill>
                  <pic:spPr bwMode="auto">
                    <a:xfrm>
                      <a:off x="0" y="0"/>
                      <a:ext cx="3200400" cy="11033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219417" w14:textId="7A312478" w:rsidR="004A7B82" w:rsidRPr="00AB256C" w:rsidRDefault="005A67CA" w:rsidP="00BF008D">
      <w:pPr>
        <w:spacing w:after="0"/>
      </w:pPr>
      <w:r>
        <w:t xml:space="preserve">Tests page counter by allocating and subsequently deallocating pages </w:t>
      </w:r>
      <w:r w:rsidR="00DC0F7D">
        <w:t xml:space="preserve">and </w:t>
      </w:r>
      <w:r w:rsidR="006D68FC">
        <w:t>ensures</w:t>
      </w:r>
      <w:r w:rsidR="00DC0F7D">
        <w:t xml:space="preserve"> no additional pages </w:t>
      </w:r>
      <w:r w:rsidR="00AD2AD6">
        <w:t>(often a problem caused by thrashing) get counted.</w:t>
      </w:r>
    </w:p>
    <w:p w14:paraId="2D864983" w14:textId="02360F16" w:rsidR="00450F20" w:rsidRDefault="00450F20" w:rsidP="005A0625">
      <w:pPr>
        <w:spacing w:after="0"/>
      </w:pPr>
    </w:p>
    <w:p w14:paraId="6EED6CB2" w14:textId="256FE13A" w:rsidR="00D61822" w:rsidRDefault="00D61822" w:rsidP="005A0625">
      <w:pPr>
        <w:spacing w:after="0"/>
      </w:pPr>
    </w:p>
    <w:p w14:paraId="50204284" w14:textId="77777777" w:rsidR="00D61822" w:rsidRDefault="00D61822" w:rsidP="005A0625">
      <w:pPr>
        <w:spacing w:after="0"/>
      </w:pPr>
    </w:p>
    <w:p w14:paraId="567DECBD" w14:textId="78878A34" w:rsidR="00AE66DC" w:rsidRPr="00AE66DC" w:rsidRDefault="005A0625" w:rsidP="00BC7391">
      <w:pPr>
        <w:spacing w:after="0"/>
        <w:rPr>
          <w:b/>
          <w:u w:val="single"/>
        </w:rPr>
      </w:pPr>
      <w:r>
        <w:rPr>
          <w:b/>
          <w:u w:val="single"/>
        </w:rPr>
        <w:t xml:space="preserve">Test </w:t>
      </w:r>
      <w:r w:rsidR="0097380B">
        <w:rPr>
          <w:b/>
          <w:u w:val="single"/>
        </w:rPr>
        <w:t>9</w:t>
      </w:r>
    </w:p>
    <w:p w14:paraId="5A77FCFC" w14:textId="3D5AD84A" w:rsidR="00AE66DC" w:rsidRDefault="00450F20" w:rsidP="00BC7391">
      <w:pPr>
        <w:spacing w:after="0"/>
      </w:pPr>
      <w:r>
        <w:rPr>
          <w:noProof/>
        </w:rPr>
        <w:drawing>
          <wp:inline distT="0" distB="0" distL="0" distR="0" wp14:anchorId="612860A1" wp14:editId="15CA5458">
            <wp:extent cx="3200400" cy="2433803"/>
            <wp:effectExtent l="0" t="0" r="0" b="5080"/>
            <wp:docPr id="22" name="Picture 22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test9to11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18" t="11670" r="49852" b="57974"/>
                    <a:stretch/>
                  </pic:blipFill>
                  <pic:spPr bwMode="auto">
                    <a:xfrm>
                      <a:off x="0" y="0"/>
                      <a:ext cx="3200400" cy="2433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BCF1E" w14:textId="78DE2C6C" w:rsidR="0088416A" w:rsidRDefault="00907400" w:rsidP="00BC7391">
      <w:pPr>
        <w:spacing w:after="0"/>
      </w:pPr>
      <w:r>
        <w:t xml:space="preserve">Tests page counter of a child process (which </w:t>
      </w:r>
      <w:r w:rsidR="00F65902">
        <w:t xml:space="preserve">has a copy of the parent process’s page table) and </w:t>
      </w:r>
      <w:r w:rsidR="005F189A">
        <w:t>ensures</w:t>
      </w:r>
      <w:r w:rsidR="00F65902">
        <w:t xml:space="preserve"> both counts are the same.</w:t>
      </w:r>
    </w:p>
    <w:p w14:paraId="3977AD5E" w14:textId="77777777" w:rsidR="00D25DDF" w:rsidRDefault="00D25DDF" w:rsidP="00BC7391">
      <w:pPr>
        <w:spacing w:after="0"/>
        <w:rPr>
          <w:b/>
          <w:u w:val="single"/>
        </w:rPr>
      </w:pPr>
    </w:p>
    <w:p w14:paraId="254F300B" w14:textId="4F84ECA7" w:rsidR="00BC7391" w:rsidRPr="0088416A" w:rsidRDefault="00BC7391" w:rsidP="00BC7391">
      <w:pPr>
        <w:spacing w:after="0"/>
      </w:pPr>
      <w:r>
        <w:rPr>
          <w:b/>
          <w:u w:val="single"/>
        </w:rPr>
        <w:t xml:space="preserve">Test </w:t>
      </w:r>
      <w:r w:rsidR="0097380B">
        <w:rPr>
          <w:b/>
          <w:u w:val="single"/>
        </w:rPr>
        <w:t>10</w:t>
      </w:r>
    </w:p>
    <w:p w14:paraId="37229B0F" w14:textId="46BB9CAC" w:rsidR="00D25DDF" w:rsidRDefault="00450F20" w:rsidP="005A0625">
      <w:pPr>
        <w:spacing w:after="0"/>
      </w:pPr>
      <w:r>
        <w:rPr>
          <w:noProof/>
        </w:rPr>
        <w:drawing>
          <wp:inline distT="0" distB="0" distL="0" distR="0" wp14:anchorId="26764189" wp14:editId="73119257">
            <wp:extent cx="3200400" cy="2423829"/>
            <wp:effectExtent l="0" t="0" r="0" b="0"/>
            <wp:docPr id="24" name="Picture 24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test9to11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18" t="42858" r="49852" b="26910"/>
                    <a:stretch/>
                  </pic:blipFill>
                  <pic:spPr bwMode="auto">
                    <a:xfrm>
                      <a:off x="0" y="0"/>
                      <a:ext cx="3200400" cy="24238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D1A86" w14:textId="1524AB2F" w:rsidR="00BC7391" w:rsidRDefault="00F65902" w:rsidP="005A0625">
      <w:pPr>
        <w:spacing w:after="0"/>
      </w:pPr>
      <w:r>
        <w:t xml:space="preserve">Tests </w:t>
      </w:r>
      <w:r w:rsidR="00F75BDE">
        <w:t xml:space="preserve">page counter of an </w:t>
      </w:r>
      <w:proofErr w:type="spellStart"/>
      <w:r w:rsidR="00F75BDE">
        <w:t>exec’ed</w:t>
      </w:r>
      <w:proofErr w:type="spellEnd"/>
      <w:r w:rsidR="00F75BDE">
        <w:t xml:space="preserve"> process (which gets a new page table) and </w:t>
      </w:r>
      <w:r w:rsidR="00CC1C9F">
        <w:t>ensures</w:t>
      </w:r>
      <w:bookmarkStart w:id="0" w:name="_GoBack"/>
      <w:bookmarkEnd w:id="0"/>
      <w:r w:rsidR="00F75BDE">
        <w:t xml:space="preserve"> no pages are copied from the </w:t>
      </w:r>
      <w:r w:rsidR="00C26812">
        <w:t>original process.</w:t>
      </w:r>
    </w:p>
    <w:p w14:paraId="5CC46AD2" w14:textId="77777777" w:rsidR="000412D1" w:rsidRDefault="000412D1" w:rsidP="005A0625">
      <w:pPr>
        <w:spacing w:after="0"/>
      </w:pPr>
    </w:p>
    <w:p w14:paraId="4E62789D" w14:textId="56000466" w:rsidR="00D25DDF" w:rsidRPr="00D25DDF" w:rsidRDefault="005A0625" w:rsidP="005A0625">
      <w:pPr>
        <w:spacing w:after="0"/>
        <w:rPr>
          <w:b/>
          <w:u w:val="single"/>
        </w:rPr>
      </w:pPr>
      <w:r>
        <w:rPr>
          <w:b/>
          <w:u w:val="single"/>
        </w:rPr>
        <w:t xml:space="preserve">Test </w:t>
      </w:r>
      <w:r w:rsidR="004E6F82">
        <w:rPr>
          <w:b/>
          <w:u w:val="single"/>
        </w:rPr>
        <w:t>1</w:t>
      </w:r>
      <w:r w:rsidR="00BF2CCE">
        <w:rPr>
          <w:b/>
          <w:u w:val="single"/>
        </w:rPr>
        <w:t>1</w:t>
      </w:r>
    </w:p>
    <w:p w14:paraId="4349A438" w14:textId="7CFBE5B8" w:rsidR="00D25DDF" w:rsidRDefault="000412D1" w:rsidP="005A0625">
      <w:pPr>
        <w:spacing w:after="0"/>
      </w:pPr>
      <w:r>
        <w:rPr>
          <w:noProof/>
        </w:rPr>
        <w:drawing>
          <wp:inline distT="0" distB="0" distL="0" distR="0" wp14:anchorId="66A8AC38" wp14:editId="4EFAD1E6">
            <wp:extent cx="3200400" cy="1157079"/>
            <wp:effectExtent l="0" t="0" r="0" b="5080"/>
            <wp:docPr id="25" name="Picture 25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test9to11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18" t="73641" r="49852" b="11927"/>
                    <a:stretch/>
                  </pic:blipFill>
                  <pic:spPr bwMode="auto">
                    <a:xfrm>
                      <a:off x="0" y="0"/>
                      <a:ext cx="3200400" cy="11570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7D0B0F" w14:textId="30C1D571" w:rsidR="005A0625" w:rsidRDefault="00AC1B6C" w:rsidP="005A0625">
      <w:pPr>
        <w:spacing w:after="0"/>
      </w:pPr>
      <w:r>
        <w:t xml:space="preserve">Tests page counter of different sized program </w:t>
      </w:r>
      <w:r w:rsidR="000232EF">
        <w:t>for the t</w:t>
      </w:r>
      <w:r w:rsidR="006310F5">
        <w:t>e</w:t>
      </w:r>
      <w:r w:rsidR="000232EF">
        <w:t xml:space="preserve">xt/data pages and sees if those pages </w:t>
      </w:r>
      <w:r w:rsidR="00E63362">
        <w:t>get counted accordingly.</w:t>
      </w:r>
    </w:p>
    <w:p w14:paraId="357BED45" w14:textId="77777777" w:rsidR="00BF2CCE" w:rsidRDefault="00BF2CCE" w:rsidP="005A0625">
      <w:pPr>
        <w:spacing w:after="0"/>
      </w:pPr>
    </w:p>
    <w:p w14:paraId="70EBBA60" w14:textId="77777777" w:rsidR="00B22992" w:rsidRPr="006B5B82" w:rsidRDefault="00B22992" w:rsidP="00BF008D">
      <w:pPr>
        <w:spacing w:after="0"/>
      </w:pPr>
    </w:p>
    <w:sectPr w:rsidR="00B22992" w:rsidRPr="006B5B82" w:rsidSect="00CA5DA7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wNDM0tDQzM7E0NzBR0lEKTi0uzszPAykwNKkFAH4thHQtAAAA"/>
  </w:docVars>
  <w:rsids>
    <w:rsidRoot w:val="00AF0157"/>
    <w:rsid w:val="000147C3"/>
    <w:rsid w:val="000148AC"/>
    <w:rsid w:val="000232EF"/>
    <w:rsid w:val="0002345F"/>
    <w:rsid w:val="00033C16"/>
    <w:rsid w:val="00035D42"/>
    <w:rsid w:val="000412D1"/>
    <w:rsid w:val="00056CC9"/>
    <w:rsid w:val="00071754"/>
    <w:rsid w:val="0008068D"/>
    <w:rsid w:val="000841FF"/>
    <w:rsid w:val="0008451D"/>
    <w:rsid w:val="0008598A"/>
    <w:rsid w:val="00085A9C"/>
    <w:rsid w:val="00091DE1"/>
    <w:rsid w:val="000931A7"/>
    <w:rsid w:val="00093EEA"/>
    <w:rsid w:val="00094A76"/>
    <w:rsid w:val="000974D2"/>
    <w:rsid w:val="000A614C"/>
    <w:rsid w:val="000B3723"/>
    <w:rsid w:val="000B54E8"/>
    <w:rsid w:val="000C3FB7"/>
    <w:rsid w:val="000C7B3F"/>
    <w:rsid w:val="000D1756"/>
    <w:rsid w:val="000D1AF6"/>
    <w:rsid w:val="000D21D5"/>
    <w:rsid w:val="000E2DFD"/>
    <w:rsid w:val="000F3A30"/>
    <w:rsid w:val="0010194E"/>
    <w:rsid w:val="0010511E"/>
    <w:rsid w:val="00107E34"/>
    <w:rsid w:val="0011681D"/>
    <w:rsid w:val="00131EE9"/>
    <w:rsid w:val="00134926"/>
    <w:rsid w:val="00137091"/>
    <w:rsid w:val="00150DED"/>
    <w:rsid w:val="001542FE"/>
    <w:rsid w:val="0015663C"/>
    <w:rsid w:val="0016446E"/>
    <w:rsid w:val="00174298"/>
    <w:rsid w:val="001743E4"/>
    <w:rsid w:val="0017566E"/>
    <w:rsid w:val="001756CB"/>
    <w:rsid w:val="00177A31"/>
    <w:rsid w:val="001878B8"/>
    <w:rsid w:val="00190548"/>
    <w:rsid w:val="00190B84"/>
    <w:rsid w:val="001A3772"/>
    <w:rsid w:val="001B27D7"/>
    <w:rsid w:val="001B4801"/>
    <w:rsid w:val="001C647C"/>
    <w:rsid w:val="001C74BC"/>
    <w:rsid w:val="001D06AF"/>
    <w:rsid w:val="001D36E3"/>
    <w:rsid w:val="001D6951"/>
    <w:rsid w:val="001D6ACD"/>
    <w:rsid w:val="001F2B09"/>
    <w:rsid w:val="001F2FFD"/>
    <w:rsid w:val="001F4DDE"/>
    <w:rsid w:val="00202D6D"/>
    <w:rsid w:val="00210872"/>
    <w:rsid w:val="00210A64"/>
    <w:rsid w:val="00210AAE"/>
    <w:rsid w:val="00211668"/>
    <w:rsid w:val="00212BB9"/>
    <w:rsid w:val="00213AEB"/>
    <w:rsid w:val="002178CB"/>
    <w:rsid w:val="0023159F"/>
    <w:rsid w:val="00265E7A"/>
    <w:rsid w:val="00275396"/>
    <w:rsid w:val="002754E7"/>
    <w:rsid w:val="00275952"/>
    <w:rsid w:val="00276198"/>
    <w:rsid w:val="002804AE"/>
    <w:rsid w:val="00283335"/>
    <w:rsid w:val="00286106"/>
    <w:rsid w:val="00286337"/>
    <w:rsid w:val="002931B4"/>
    <w:rsid w:val="00295652"/>
    <w:rsid w:val="002A230B"/>
    <w:rsid w:val="002A3657"/>
    <w:rsid w:val="002A3A05"/>
    <w:rsid w:val="002C0649"/>
    <w:rsid w:val="002C4BF0"/>
    <w:rsid w:val="002D6E1F"/>
    <w:rsid w:val="002E1F75"/>
    <w:rsid w:val="002F053D"/>
    <w:rsid w:val="002F799E"/>
    <w:rsid w:val="0030642F"/>
    <w:rsid w:val="003157E9"/>
    <w:rsid w:val="0032073D"/>
    <w:rsid w:val="003245EE"/>
    <w:rsid w:val="00324FF3"/>
    <w:rsid w:val="00340CB2"/>
    <w:rsid w:val="00343B43"/>
    <w:rsid w:val="0034520E"/>
    <w:rsid w:val="00353EA9"/>
    <w:rsid w:val="00355FF6"/>
    <w:rsid w:val="00362019"/>
    <w:rsid w:val="003631EA"/>
    <w:rsid w:val="003649C3"/>
    <w:rsid w:val="00370DE8"/>
    <w:rsid w:val="00371FBC"/>
    <w:rsid w:val="0037765F"/>
    <w:rsid w:val="003878D3"/>
    <w:rsid w:val="003A1EAE"/>
    <w:rsid w:val="003A34A2"/>
    <w:rsid w:val="003A4EC1"/>
    <w:rsid w:val="003A5586"/>
    <w:rsid w:val="003A6A21"/>
    <w:rsid w:val="003B66B7"/>
    <w:rsid w:val="003C2251"/>
    <w:rsid w:val="003C3637"/>
    <w:rsid w:val="003C6BDD"/>
    <w:rsid w:val="003D3C5B"/>
    <w:rsid w:val="003E0188"/>
    <w:rsid w:val="003E2194"/>
    <w:rsid w:val="003E7097"/>
    <w:rsid w:val="00401C7E"/>
    <w:rsid w:val="0040301A"/>
    <w:rsid w:val="00403386"/>
    <w:rsid w:val="004051ED"/>
    <w:rsid w:val="00407AF4"/>
    <w:rsid w:val="0041477A"/>
    <w:rsid w:val="00415402"/>
    <w:rsid w:val="004211F3"/>
    <w:rsid w:val="00424142"/>
    <w:rsid w:val="004262B5"/>
    <w:rsid w:val="00450F20"/>
    <w:rsid w:val="0047073E"/>
    <w:rsid w:val="00477412"/>
    <w:rsid w:val="00486568"/>
    <w:rsid w:val="00491542"/>
    <w:rsid w:val="00492C73"/>
    <w:rsid w:val="00493A97"/>
    <w:rsid w:val="00495B6F"/>
    <w:rsid w:val="00497AFA"/>
    <w:rsid w:val="004A045E"/>
    <w:rsid w:val="004A3A82"/>
    <w:rsid w:val="004A48DE"/>
    <w:rsid w:val="004A7B82"/>
    <w:rsid w:val="004C33D1"/>
    <w:rsid w:val="004C70A7"/>
    <w:rsid w:val="004D113C"/>
    <w:rsid w:val="004D2B4B"/>
    <w:rsid w:val="004D41A3"/>
    <w:rsid w:val="004D4D09"/>
    <w:rsid w:val="004D733C"/>
    <w:rsid w:val="004E006A"/>
    <w:rsid w:val="004E20EB"/>
    <w:rsid w:val="004E5C0E"/>
    <w:rsid w:val="004E6F82"/>
    <w:rsid w:val="004F0A8E"/>
    <w:rsid w:val="004F3D1D"/>
    <w:rsid w:val="004F4F40"/>
    <w:rsid w:val="005155ED"/>
    <w:rsid w:val="00516E2A"/>
    <w:rsid w:val="005201A6"/>
    <w:rsid w:val="005259EB"/>
    <w:rsid w:val="00531178"/>
    <w:rsid w:val="00531B96"/>
    <w:rsid w:val="005346F1"/>
    <w:rsid w:val="00534CEB"/>
    <w:rsid w:val="00551891"/>
    <w:rsid w:val="005551D7"/>
    <w:rsid w:val="005738A1"/>
    <w:rsid w:val="00586AF8"/>
    <w:rsid w:val="00587E1B"/>
    <w:rsid w:val="005960D1"/>
    <w:rsid w:val="00597896"/>
    <w:rsid w:val="005A0625"/>
    <w:rsid w:val="005A67CA"/>
    <w:rsid w:val="005C2CC0"/>
    <w:rsid w:val="005C34F9"/>
    <w:rsid w:val="005D3223"/>
    <w:rsid w:val="005D6A03"/>
    <w:rsid w:val="005E5E3D"/>
    <w:rsid w:val="005F189A"/>
    <w:rsid w:val="005F484B"/>
    <w:rsid w:val="005F52D9"/>
    <w:rsid w:val="005F534B"/>
    <w:rsid w:val="00606AC0"/>
    <w:rsid w:val="00610136"/>
    <w:rsid w:val="00611BB2"/>
    <w:rsid w:val="00613C2D"/>
    <w:rsid w:val="006150C3"/>
    <w:rsid w:val="006206EE"/>
    <w:rsid w:val="006310F5"/>
    <w:rsid w:val="0063194A"/>
    <w:rsid w:val="006451A5"/>
    <w:rsid w:val="006524F7"/>
    <w:rsid w:val="00664D50"/>
    <w:rsid w:val="006A333B"/>
    <w:rsid w:val="006A5A64"/>
    <w:rsid w:val="006A77FC"/>
    <w:rsid w:val="006B0647"/>
    <w:rsid w:val="006B20E6"/>
    <w:rsid w:val="006B287C"/>
    <w:rsid w:val="006B3576"/>
    <w:rsid w:val="006B3ED0"/>
    <w:rsid w:val="006B5B82"/>
    <w:rsid w:val="006C0C76"/>
    <w:rsid w:val="006C6809"/>
    <w:rsid w:val="006C7E54"/>
    <w:rsid w:val="006D6050"/>
    <w:rsid w:val="006D68FC"/>
    <w:rsid w:val="006E1278"/>
    <w:rsid w:val="006F3291"/>
    <w:rsid w:val="00710D9F"/>
    <w:rsid w:val="007112D2"/>
    <w:rsid w:val="0071256E"/>
    <w:rsid w:val="0071712B"/>
    <w:rsid w:val="0073025A"/>
    <w:rsid w:val="0073029A"/>
    <w:rsid w:val="007343BF"/>
    <w:rsid w:val="007358BC"/>
    <w:rsid w:val="00736103"/>
    <w:rsid w:val="007366B6"/>
    <w:rsid w:val="007371C9"/>
    <w:rsid w:val="00741954"/>
    <w:rsid w:val="00743A1B"/>
    <w:rsid w:val="00754DD3"/>
    <w:rsid w:val="0076049E"/>
    <w:rsid w:val="007645AC"/>
    <w:rsid w:val="007670BE"/>
    <w:rsid w:val="00767312"/>
    <w:rsid w:val="00772579"/>
    <w:rsid w:val="00776DA4"/>
    <w:rsid w:val="00780CEA"/>
    <w:rsid w:val="00787B96"/>
    <w:rsid w:val="00791E9E"/>
    <w:rsid w:val="007A216D"/>
    <w:rsid w:val="007A2E6D"/>
    <w:rsid w:val="007A56D5"/>
    <w:rsid w:val="007C06BC"/>
    <w:rsid w:val="007C0DB8"/>
    <w:rsid w:val="007C1321"/>
    <w:rsid w:val="007C32AC"/>
    <w:rsid w:val="007C5EAB"/>
    <w:rsid w:val="007E3853"/>
    <w:rsid w:val="007F0D32"/>
    <w:rsid w:val="007F3D8B"/>
    <w:rsid w:val="007F5830"/>
    <w:rsid w:val="008101A1"/>
    <w:rsid w:val="008106F2"/>
    <w:rsid w:val="00811B99"/>
    <w:rsid w:val="008125B2"/>
    <w:rsid w:val="00812F1B"/>
    <w:rsid w:val="008141AF"/>
    <w:rsid w:val="00821A63"/>
    <w:rsid w:val="0083098C"/>
    <w:rsid w:val="00837FB8"/>
    <w:rsid w:val="00841547"/>
    <w:rsid w:val="00843383"/>
    <w:rsid w:val="00856857"/>
    <w:rsid w:val="008572A7"/>
    <w:rsid w:val="00861554"/>
    <w:rsid w:val="0086414B"/>
    <w:rsid w:val="00871A81"/>
    <w:rsid w:val="0088011F"/>
    <w:rsid w:val="0088073C"/>
    <w:rsid w:val="0088416A"/>
    <w:rsid w:val="008856B7"/>
    <w:rsid w:val="00890479"/>
    <w:rsid w:val="00894C47"/>
    <w:rsid w:val="008B0E20"/>
    <w:rsid w:val="008C4840"/>
    <w:rsid w:val="008D21D7"/>
    <w:rsid w:val="008D64EC"/>
    <w:rsid w:val="008E7070"/>
    <w:rsid w:val="008F7A84"/>
    <w:rsid w:val="009040A0"/>
    <w:rsid w:val="00907400"/>
    <w:rsid w:val="009106ED"/>
    <w:rsid w:val="00913AF3"/>
    <w:rsid w:val="0091438D"/>
    <w:rsid w:val="00945B2C"/>
    <w:rsid w:val="00953A21"/>
    <w:rsid w:val="0095523D"/>
    <w:rsid w:val="009560E3"/>
    <w:rsid w:val="009634FF"/>
    <w:rsid w:val="0097012F"/>
    <w:rsid w:val="0097380B"/>
    <w:rsid w:val="00973936"/>
    <w:rsid w:val="00995B9D"/>
    <w:rsid w:val="009B00F1"/>
    <w:rsid w:val="009B07A5"/>
    <w:rsid w:val="009B1181"/>
    <w:rsid w:val="009B3D3C"/>
    <w:rsid w:val="009B4961"/>
    <w:rsid w:val="009B557B"/>
    <w:rsid w:val="009B758B"/>
    <w:rsid w:val="009B7FDC"/>
    <w:rsid w:val="009C2199"/>
    <w:rsid w:val="009C4DC8"/>
    <w:rsid w:val="009C781E"/>
    <w:rsid w:val="009D02F6"/>
    <w:rsid w:val="009D133C"/>
    <w:rsid w:val="009D1CCC"/>
    <w:rsid w:val="009D4E84"/>
    <w:rsid w:val="009D7DEE"/>
    <w:rsid w:val="009F49A7"/>
    <w:rsid w:val="009F6D1C"/>
    <w:rsid w:val="009F7718"/>
    <w:rsid w:val="00A00D93"/>
    <w:rsid w:val="00A02019"/>
    <w:rsid w:val="00A0561F"/>
    <w:rsid w:val="00A06F34"/>
    <w:rsid w:val="00A21B05"/>
    <w:rsid w:val="00A2601B"/>
    <w:rsid w:val="00A318BC"/>
    <w:rsid w:val="00A44958"/>
    <w:rsid w:val="00A50C34"/>
    <w:rsid w:val="00A51331"/>
    <w:rsid w:val="00A545DA"/>
    <w:rsid w:val="00A55586"/>
    <w:rsid w:val="00A625EB"/>
    <w:rsid w:val="00A66E16"/>
    <w:rsid w:val="00A71A03"/>
    <w:rsid w:val="00A817A9"/>
    <w:rsid w:val="00A83094"/>
    <w:rsid w:val="00A868CC"/>
    <w:rsid w:val="00AA304E"/>
    <w:rsid w:val="00AA3CEB"/>
    <w:rsid w:val="00AA7E04"/>
    <w:rsid w:val="00AB256C"/>
    <w:rsid w:val="00AC1B6C"/>
    <w:rsid w:val="00AD08FD"/>
    <w:rsid w:val="00AD142E"/>
    <w:rsid w:val="00AD2AD6"/>
    <w:rsid w:val="00AD5338"/>
    <w:rsid w:val="00AD5F67"/>
    <w:rsid w:val="00AE3DC5"/>
    <w:rsid w:val="00AE5DF6"/>
    <w:rsid w:val="00AE66DC"/>
    <w:rsid w:val="00AE6ACD"/>
    <w:rsid w:val="00AF0157"/>
    <w:rsid w:val="00AF6D6D"/>
    <w:rsid w:val="00B035F6"/>
    <w:rsid w:val="00B06A9E"/>
    <w:rsid w:val="00B14DCD"/>
    <w:rsid w:val="00B21309"/>
    <w:rsid w:val="00B22992"/>
    <w:rsid w:val="00B3077E"/>
    <w:rsid w:val="00B359C8"/>
    <w:rsid w:val="00B3613B"/>
    <w:rsid w:val="00B46E0D"/>
    <w:rsid w:val="00B51FBE"/>
    <w:rsid w:val="00B524E5"/>
    <w:rsid w:val="00B72D4D"/>
    <w:rsid w:val="00B80655"/>
    <w:rsid w:val="00B85F93"/>
    <w:rsid w:val="00B87D64"/>
    <w:rsid w:val="00BA1242"/>
    <w:rsid w:val="00BA5478"/>
    <w:rsid w:val="00BB5105"/>
    <w:rsid w:val="00BB6224"/>
    <w:rsid w:val="00BC09CD"/>
    <w:rsid w:val="00BC6958"/>
    <w:rsid w:val="00BC7391"/>
    <w:rsid w:val="00BD1FC1"/>
    <w:rsid w:val="00BE11D3"/>
    <w:rsid w:val="00BE2ED5"/>
    <w:rsid w:val="00BF008D"/>
    <w:rsid w:val="00BF12ED"/>
    <w:rsid w:val="00BF2CCE"/>
    <w:rsid w:val="00BF5173"/>
    <w:rsid w:val="00C137EA"/>
    <w:rsid w:val="00C175C4"/>
    <w:rsid w:val="00C22ABE"/>
    <w:rsid w:val="00C23518"/>
    <w:rsid w:val="00C26812"/>
    <w:rsid w:val="00C40147"/>
    <w:rsid w:val="00C4127D"/>
    <w:rsid w:val="00C524BE"/>
    <w:rsid w:val="00C5333F"/>
    <w:rsid w:val="00C65010"/>
    <w:rsid w:val="00C96525"/>
    <w:rsid w:val="00CA5DA7"/>
    <w:rsid w:val="00CB4AFB"/>
    <w:rsid w:val="00CB53D8"/>
    <w:rsid w:val="00CC0156"/>
    <w:rsid w:val="00CC1C9F"/>
    <w:rsid w:val="00CC35D6"/>
    <w:rsid w:val="00CC717C"/>
    <w:rsid w:val="00CE56A0"/>
    <w:rsid w:val="00CF4EB9"/>
    <w:rsid w:val="00D00925"/>
    <w:rsid w:val="00D038A8"/>
    <w:rsid w:val="00D05AC9"/>
    <w:rsid w:val="00D1012F"/>
    <w:rsid w:val="00D12207"/>
    <w:rsid w:val="00D23568"/>
    <w:rsid w:val="00D25DDF"/>
    <w:rsid w:val="00D2644A"/>
    <w:rsid w:val="00D41A5A"/>
    <w:rsid w:val="00D44D67"/>
    <w:rsid w:val="00D47747"/>
    <w:rsid w:val="00D47D34"/>
    <w:rsid w:val="00D51460"/>
    <w:rsid w:val="00D549F6"/>
    <w:rsid w:val="00D5568D"/>
    <w:rsid w:val="00D5756D"/>
    <w:rsid w:val="00D61822"/>
    <w:rsid w:val="00D650A1"/>
    <w:rsid w:val="00D77082"/>
    <w:rsid w:val="00D80091"/>
    <w:rsid w:val="00D80EA0"/>
    <w:rsid w:val="00D91E78"/>
    <w:rsid w:val="00D9210B"/>
    <w:rsid w:val="00D97440"/>
    <w:rsid w:val="00DB0BE7"/>
    <w:rsid w:val="00DB298F"/>
    <w:rsid w:val="00DB7830"/>
    <w:rsid w:val="00DC0F7D"/>
    <w:rsid w:val="00DC2DCF"/>
    <w:rsid w:val="00DC4366"/>
    <w:rsid w:val="00DD5937"/>
    <w:rsid w:val="00DE55D0"/>
    <w:rsid w:val="00DF0F87"/>
    <w:rsid w:val="00DF30E6"/>
    <w:rsid w:val="00DF4026"/>
    <w:rsid w:val="00E101AB"/>
    <w:rsid w:val="00E2795C"/>
    <w:rsid w:val="00E31215"/>
    <w:rsid w:val="00E313A7"/>
    <w:rsid w:val="00E354D6"/>
    <w:rsid w:val="00E444F7"/>
    <w:rsid w:val="00E46900"/>
    <w:rsid w:val="00E63362"/>
    <w:rsid w:val="00E63855"/>
    <w:rsid w:val="00E93469"/>
    <w:rsid w:val="00E94630"/>
    <w:rsid w:val="00E94F74"/>
    <w:rsid w:val="00EA0C48"/>
    <w:rsid w:val="00EA1D93"/>
    <w:rsid w:val="00EA5606"/>
    <w:rsid w:val="00EA66AD"/>
    <w:rsid w:val="00EB1E90"/>
    <w:rsid w:val="00EE1D35"/>
    <w:rsid w:val="00EE274F"/>
    <w:rsid w:val="00EE28BF"/>
    <w:rsid w:val="00EE3187"/>
    <w:rsid w:val="00EE61B7"/>
    <w:rsid w:val="00EE7382"/>
    <w:rsid w:val="00EF13CC"/>
    <w:rsid w:val="00EF58E4"/>
    <w:rsid w:val="00F002D4"/>
    <w:rsid w:val="00F1078E"/>
    <w:rsid w:val="00F11A50"/>
    <w:rsid w:val="00F12271"/>
    <w:rsid w:val="00F22784"/>
    <w:rsid w:val="00F335F4"/>
    <w:rsid w:val="00F36F1D"/>
    <w:rsid w:val="00F405D5"/>
    <w:rsid w:val="00F40ED7"/>
    <w:rsid w:val="00F4469E"/>
    <w:rsid w:val="00F458FF"/>
    <w:rsid w:val="00F461FD"/>
    <w:rsid w:val="00F57BA4"/>
    <w:rsid w:val="00F61667"/>
    <w:rsid w:val="00F65902"/>
    <w:rsid w:val="00F70C13"/>
    <w:rsid w:val="00F731C3"/>
    <w:rsid w:val="00F73485"/>
    <w:rsid w:val="00F736B5"/>
    <w:rsid w:val="00F75BDE"/>
    <w:rsid w:val="00F77209"/>
    <w:rsid w:val="00F82B8E"/>
    <w:rsid w:val="00F9083A"/>
    <w:rsid w:val="00F932A4"/>
    <w:rsid w:val="00F94A6C"/>
    <w:rsid w:val="00F96490"/>
    <w:rsid w:val="00F97687"/>
    <w:rsid w:val="00FA6AE1"/>
    <w:rsid w:val="00FD6A0A"/>
    <w:rsid w:val="00FE009D"/>
    <w:rsid w:val="00FE216F"/>
    <w:rsid w:val="00FE2AA3"/>
    <w:rsid w:val="00FE5ADF"/>
    <w:rsid w:val="00FE5D92"/>
    <w:rsid w:val="00FE6928"/>
    <w:rsid w:val="00FE7A3D"/>
    <w:rsid w:val="00FF7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0A3B0"/>
  <w15:chartTrackingRefBased/>
  <w15:docId w15:val="{E50B0BA9-6067-49B5-9B3C-2B243395E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864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1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6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31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0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82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6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3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udka</dc:creator>
  <cp:keywords/>
  <dc:description/>
  <cp:lastModifiedBy>Robert Judka</cp:lastModifiedBy>
  <cp:revision>337</cp:revision>
  <cp:lastPrinted>2018-03-28T23:21:00Z</cp:lastPrinted>
  <dcterms:created xsi:type="dcterms:W3CDTF">2018-02-25T09:28:00Z</dcterms:created>
  <dcterms:modified xsi:type="dcterms:W3CDTF">2018-03-28T23:23:00Z</dcterms:modified>
</cp:coreProperties>
</file>